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4680"/>
        <w:gridCol w:w="540"/>
        <w:gridCol w:w="3235"/>
      </w:tblGrid>
      <w:tr w:rsidR="00C8092F" w14:paraId="77B5AD4F" w14:textId="77777777" w:rsidTr="009737CC">
        <w:tc>
          <w:tcPr>
            <w:tcW w:w="9350" w:type="dxa"/>
            <w:gridSpan w:val="4"/>
          </w:tcPr>
          <w:p w14:paraId="61A1FA20" w14:textId="6C23AD66" w:rsidR="00C8092F" w:rsidRDefault="00C8092F" w:rsidP="00C8092F">
            <w:pPr>
              <w:jc w:val="center"/>
              <w:rPr>
                <w:sz w:val="30"/>
              </w:rPr>
            </w:pPr>
            <w:r w:rsidRPr="00C8092F">
              <w:rPr>
                <w:b/>
                <w:sz w:val="30"/>
              </w:rPr>
              <w:t xml:space="preserve">CSE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30"/>
                </w:rPr>
                <m:t>306</m:t>
              </m:r>
            </m:oMath>
            <w:r w:rsidRPr="00C8092F">
              <w:rPr>
                <w:b/>
                <w:sz w:val="30"/>
              </w:rPr>
              <w:t xml:space="preserve">: </w:t>
            </w:r>
            <w:r w:rsidR="0033182D">
              <w:rPr>
                <w:bCs/>
                <w:sz w:val="30"/>
              </w:rPr>
              <w:t>Algorithms</w:t>
            </w:r>
            <w:bookmarkStart w:id="0" w:name="_GoBack"/>
            <w:bookmarkEnd w:id="0"/>
            <w:r w:rsidRPr="00C8092F">
              <w:rPr>
                <w:sz w:val="30"/>
              </w:rPr>
              <w:t xml:space="preserve"> </w:t>
            </w:r>
            <w:r w:rsidR="00561197">
              <w:rPr>
                <w:sz w:val="30"/>
              </w:rPr>
              <w:t>L</w:t>
            </w:r>
            <w:r w:rsidRPr="00C8092F">
              <w:rPr>
                <w:sz w:val="30"/>
              </w:rPr>
              <w:t>ab</w:t>
            </w:r>
            <w:r w:rsidR="0018425D">
              <w:rPr>
                <w:sz w:val="30"/>
              </w:rPr>
              <w:t xml:space="preserve"> (Sec-</w:t>
            </w:r>
            <m:oMath>
              <m:r>
                <w:rPr>
                  <w:rFonts w:ascii="Cambria Math" w:hAnsi="Cambria Math"/>
                  <w:sz w:val="30"/>
                </w:rPr>
                <m:t>2</m:t>
              </m:r>
            </m:oMath>
            <w:r w:rsidR="0018425D">
              <w:rPr>
                <w:sz w:val="30"/>
              </w:rPr>
              <w:t>)</w:t>
            </w:r>
          </w:p>
          <w:p w14:paraId="1E057C43" w14:textId="77777777" w:rsidR="007D61FC" w:rsidRDefault="007D61FC" w:rsidP="00C8092F">
            <w:pPr>
              <w:jc w:val="center"/>
              <w:rPr>
                <w:sz w:val="30"/>
                <w:szCs w:val="30"/>
              </w:rPr>
            </w:pPr>
            <w:r w:rsidRPr="007D61FC">
              <w:rPr>
                <w:sz w:val="30"/>
                <w:szCs w:val="30"/>
              </w:rPr>
              <w:t>Department of Computer Science and Engineering</w:t>
            </w:r>
          </w:p>
          <w:p w14:paraId="537CD9A0" w14:textId="77777777" w:rsidR="007D61FC" w:rsidRPr="007D61FC" w:rsidRDefault="007D61FC" w:rsidP="00C8092F">
            <w:pPr>
              <w:jc w:val="center"/>
              <w:rPr>
                <w:sz w:val="30"/>
                <w:szCs w:val="30"/>
              </w:rPr>
            </w:pPr>
            <w:r w:rsidRPr="007D61FC">
              <w:rPr>
                <w:sz w:val="30"/>
                <w:szCs w:val="30"/>
              </w:rPr>
              <w:t>University of Liberal Arts Bangladesh</w:t>
            </w:r>
          </w:p>
        </w:tc>
      </w:tr>
      <w:tr w:rsidR="00561197" w14:paraId="2F99AC30" w14:textId="77777777" w:rsidTr="009737CC">
        <w:tc>
          <w:tcPr>
            <w:tcW w:w="5575" w:type="dxa"/>
            <w:gridSpan w:val="2"/>
          </w:tcPr>
          <w:p w14:paraId="0FC695E8" w14:textId="6C5C0713" w:rsidR="00561197" w:rsidRDefault="00561197" w:rsidP="00D2683E">
            <w:pPr>
              <w:rPr>
                <w:b/>
              </w:rPr>
            </w:pPr>
            <w:r>
              <w:rPr>
                <w:b/>
              </w:rPr>
              <w:t xml:space="preserve">Course Title: </w:t>
            </w:r>
            <w:r w:rsidR="00753820">
              <w:rPr>
                <w:bCs/>
              </w:rPr>
              <w:t>Algorithms</w:t>
            </w:r>
            <w:r w:rsidRPr="00561197">
              <w:t xml:space="preserve"> </w:t>
            </w:r>
            <w:r w:rsidR="00D2683E">
              <w:t>L</w:t>
            </w:r>
            <w:r w:rsidRPr="00561197">
              <w:t>ab</w:t>
            </w:r>
          </w:p>
        </w:tc>
        <w:tc>
          <w:tcPr>
            <w:tcW w:w="3775" w:type="dxa"/>
            <w:gridSpan w:val="2"/>
          </w:tcPr>
          <w:p w14:paraId="50718F77" w14:textId="52EED1C3" w:rsidR="00561197" w:rsidRPr="00561197" w:rsidRDefault="00561197" w:rsidP="007C7886">
            <w:pPr>
              <w:jc w:val="right"/>
            </w:pPr>
            <w:r>
              <w:rPr>
                <w:b/>
              </w:rPr>
              <w:t xml:space="preserve">Course Code: </w:t>
            </w:r>
            <w:r>
              <w:t xml:space="preserve">CSE </w:t>
            </w:r>
            <m:oMath>
              <m:r>
                <w:rPr>
                  <w:rFonts w:ascii="Cambria Math" w:hAnsi="Cambria Math"/>
                </w:rPr>
                <m:t>306</m:t>
              </m:r>
            </m:oMath>
          </w:p>
        </w:tc>
      </w:tr>
      <w:tr w:rsidR="00753B20" w14:paraId="74DFC153" w14:textId="77777777" w:rsidTr="009737CC">
        <w:tc>
          <w:tcPr>
            <w:tcW w:w="5575" w:type="dxa"/>
            <w:gridSpan w:val="2"/>
          </w:tcPr>
          <w:p w14:paraId="356F6CC1" w14:textId="2EB01799" w:rsidR="00753B20" w:rsidRPr="00753B20" w:rsidRDefault="007C7886" w:rsidP="00753B20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7773AA">
              <w:rPr>
                <w:b/>
              </w:rPr>
              <w:t>Marks: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15</m:t>
              </m:r>
            </m:oMath>
          </w:p>
        </w:tc>
        <w:tc>
          <w:tcPr>
            <w:tcW w:w="3775" w:type="dxa"/>
            <w:gridSpan w:val="2"/>
          </w:tcPr>
          <w:p w14:paraId="0EABEE40" w14:textId="2EDA0FF9" w:rsidR="00753B20" w:rsidRDefault="007C7886" w:rsidP="007C7886">
            <w:pPr>
              <w:jc w:val="right"/>
            </w:pPr>
            <w:r w:rsidRPr="007C7886">
              <w:rPr>
                <w:b/>
              </w:rPr>
              <w:t xml:space="preserve">Time: </w:t>
            </w:r>
            <m:oMath>
              <m:r>
                <w:rPr>
                  <w:rFonts w:ascii="Cambria Math" w:hAnsi="Cambria Math"/>
                </w:rPr>
                <m:t>40</m:t>
              </m:r>
            </m:oMath>
            <w:r w:rsidRPr="00B50754">
              <w:t xml:space="preserve"> minutes</w:t>
            </w:r>
          </w:p>
        </w:tc>
      </w:tr>
      <w:tr w:rsidR="00C8092F" w14:paraId="6440B0DB" w14:textId="77777777" w:rsidTr="009737CC">
        <w:trPr>
          <w:trHeight w:val="720"/>
        </w:trPr>
        <w:tc>
          <w:tcPr>
            <w:tcW w:w="895" w:type="dxa"/>
            <w:vAlign w:val="bottom"/>
          </w:tcPr>
          <w:p w14:paraId="47087035" w14:textId="77777777" w:rsidR="00C8092F" w:rsidRPr="00E04B8D" w:rsidRDefault="00E04B8D" w:rsidP="00C70476">
            <w:pPr>
              <w:jc w:val="center"/>
              <w:rPr>
                <w:b/>
              </w:rPr>
            </w:pPr>
            <w:r w:rsidRPr="00E04B8D">
              <w:rPr>
                <w:b/>
              </w:rPr>
              <w:t>Name:</w:t>
            </w:r>
          </w:p>
        </w:tc>
        <w:tc>
          <w:tcPr>
            <w:tcW w:w="4680" w:type="dxa"/>
            <w:vAlign w:val="bottom"/>
          </w:tcPr>
          <w:p w14:paraId="29C58031" w14:textId="77777777" w:rsidR="00C8092F" w:rsidRDefault="000C4876" w:rsidP="008B0D2B">
            <w:r>
              <w:t>_______________________________________</w:t>
            </w:r>
            <w:r w:rsidR="00BC3CA7">
              <w:t>_</w:t>
            </w:r>
          </w:p>
        </w:tc>
        <w:tc>
          <w:tcPr>
            <w:tcW w:w="540" w:type="dxa"/>
            <w:vAlign w:val="bottom"/>
          </w:tcPr>
          <w:p w14:paraId="18D39099" w14:textId="77777777" w:rsidR="00C8092F" w:rsidRPr="00E04B8D" w:rsidRDefault="00E04B8D" w:rsidP="00C70476">
            <w:pPr>
              <w:jc w:val="center"/>
              <w:rPr>
                <w:b/>
              </w:rPr>
            </w:pPr>
            <w:r w:rsidRPr="00E04B8D">
              <w:rPr>
                <w:b/>
              </w:rPr>
              <w:t>ID:</w:t>
            </w:r>
          </w:p>
        </w:tc>
        <w:tc>
          <w:tcPr>
            <w:tcW w:w="3235" w:type="dxa"/>
            <w:vAlign w:val="bottom"/>
          </w:tcPr>
          <w:p w14:paraId="075F0B49" w14:textId="77777777" w:rsidR="00C8092F" w:rsidRDefault="008610D1" w:rsidP="008B0D2B">
            <w:r>
              <w:t>_________________________</w:t>
            </w:r>
            <w:r w:rsidR="00C02C46">
              <w:t>__</w:t>
            </w:r>
          </w:p>
        </w:tc>
      </w:tr>
    </w:tbl>
    <w:p w14:paraId="20CDAA63" w14:textId="77777777" w:rsidR="00C8092F" w:rsidRDefault="00C8092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5"/>
        <w:gridCol w:w="535"/>
      </w:tblGrid>
      <w:tr w:rsidR="008002B5" w14:paraId="2B073F23" w14:textId="77777777" w:rsidTr="00A824BF">
        <w:trPr>
          <w:trHeight w:val="1385"/>
        </w:trPr>
        <w:tc>
          <w:tcPr>
            <w:tcW w:w="8815" w:type="dxa"/>
          </w:tcPr>
          <w:p w14:paraId="7491C32B" w14:textId="7BE38AE4" w:rsidR="007E65AC" w:rsidRDefault="008711F2" w:rsidP="00BF41C3">
            <w:pPr>
              <w:pStyle w:val="ListParagraph"/>
              <w:numPr>
                <w:ilvl w:val="0"/>
                <w:numId w:val="1"/>
              </w:numPr>
            </w:pPr>
            <w:r>
              <w:t xml:space="preserve"> </w:t>
            </w:r>
            <w:r w:rsidR="004E0C7E">
              <w:t>Consider the following code:</w:t>
            </w:r>
          </w:p>
          <w:p w14:paraId="6E83AF6E" w14:textId="77777777" w:rsidR="00BB7D3F" w:rsidRDefault="00BB7D3F" w:rsidP="003A419C">
            <w:pPr>
              <w:autoSpaceDE w:val="0"/>
              <w:autoSpaceDN w:val="0"/>
              <w:adjustRightInd w:val="0"/>
              <w:spacing w:before="24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lang w:val="en-SG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en-SG"/>
              </w:rPr>
              <w:t>&lt;stdio.h&gt;</w:t>
            </w:r>
          </w:p>
          <w:p w14:paraId="4CEDFF0E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</w:p>
          <w:p w14:paraId="615E8BBC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lang w:val="en-SG"/>
              </w:rPr>
              <w:t>#defin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lang w:val="en-SG"/>
              </w:rPr>
              <w:t>size_1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4</w:t>
            </w:r>
          </w:p>
          <w:p w14:paraId="0323885D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lang w:val="en-SG"/>
              </w:rPr>
              <w:t>#defin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lang w:val="en-SG"/>
              </w:rPr>
              <w:t>size_2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3</w:t>
            </w:r>
          </w:p>
          <w:p w14:paraId="0532FBD4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</w:p>
          <w:p w14:paraId="0FF3B5A9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SG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arr1[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lang w:val="en-SG"/>
              </w:rPr>
              <w:t>size_1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] = { 10, 40, 50, 70 };</w:t>
            </w:r>
          </w:p>
          <w:p w14:paraId="138CBD00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SG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arr2[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lang w:val="en-SG"/>
              </w:rPr>
              <w:t>size_2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] = { 30, 80, 90 };</w:t>
            </w:r>
          </w:p>
          <w:p w14:paraId="193B5E77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</w:p>
          <w:p w14:paraId="15A3B291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SG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final_arr[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lang w:val="en-SG"/>
              </w:rPr>
              <w:t>size_1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+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lang w:val="en-SG"/>
              </w:rPr>
              <w:t>size_2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];</w:t>
            </w:r>
          </w:p>
          <w:p w14:paraId="440630C4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</w:p>
          <w:p w14:paraId="3C89A75B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SG"/>
              </w:rPr>
              <w:t>void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</w:t>
            </w:r>
            <w:r>
              <w:rPr>
                <w:rFonts w:ascii="Consolas" w:hAnsi="Consolas" w:cs="Consolas"/>
                <w:color w:val="483D8B"/>
                <w:sz w:val="19"/>
                <w:szCs w:val="19"/>
                <w:lang w:val="en-SG"/>
              </w:rPr>
              <w:t>merg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()</w:t>
            </w:r>
          </w:p>
          <w:p w14:paraId="07E62F9E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{</w:t>
            </w:r>
          </w:p>
          <w:p w14:paraId="24BD86E8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en-SG"/>
              </w:rPr>
              <w:t>// write your solution here</w:t>
            </w:r>
          </w:p>
          <w:p w14:paraId="15ED4933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}</w:t>
            </w:r>
          </w:p>
          <w:p w14:paraId="4B1DF7FA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</w:p>
          <w:p w14:paraId="57BF127A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SG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</w:t>
            </w:r>
            <w:r>
              <w:rPr>
                <w:rFonts w:ascii="Consolas" w:hAnsi="Consolas" w:cs="Consolas"/>
                <w:color w:val="483D8B"/>
                <w:sz w:val="19"/>
                <w:szCs w:val="19"/>
                <w:lang w:val="en-SG"/>
              </w:rPr>
              <w:t>mai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()</w:t>
            </w:r>
          </w:p>
          <w:p w14:paraId="5834B84C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{</w:t>
            </w:r>
          </w:p>
          <w:p w14:paraId="798F1D9D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ab/>
            </w:r>
            <w:r>
              <w:rPr>
                <w:rFonts w:ascii="Consolas" w:hAnsi="Consolas" w:cs="Consolas"/>
                <w:color w:val="483D8B"/>
                <w:sz w:val="19"/>
                <w:szCs w:val="19"/>
                <w:lang w:val="en-SG"/>
              </w:rPr>
              <w:t>merg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();</w:t>
            </w:r>
          </w:p>
          <w:p w14:paraId="0270005B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</w:p>
          <w:p w14:paraId="1DCA6154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SG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i;</w:t>
            </w:r>
          </w:p>
          <w:p w14:paraId="780484D1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SG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(i = 0; i &lt;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lang w:val="en-SG"/>
              </w:rPr>
              <w:t>size_1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+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lang w:val="en-SG"/>
              </w:rPr>
              <w:t>size_2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; i++) </w:t>
            </w:r>
            <w:r>
              <w:rPr>
                <w:rFonts w:ascii="Consolas" w:hAnsi="Consolas" w:cs="Consolas"/>
                <w:color w:val="483D8B"/>
                <w:sz w:val="19"/>
                <w:szCs w:val="19"/>
                <w:lang w:val="en-SG"/>
              </w:rPr>
              <w:t>print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en-SG"/>
              </w:rPr>
              <w:t>"</w:t>
            </w:r>
            <w:r>
              <w:rPr>
                <w:rFonts w:ascii="Consolas" w:hAnsi="Consolas" w:cs="Consolas"/>
                <w:color w:val="3CB371"/>
                <w:sz w:val="19"/>
                <w:szCs w:val="19"/>
                <w:lang w:val="en-SG"/>
              </w:rPr>
              <w:t>%d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en-SG"/>
              </w:rPr>
              <w:t xml:space="preserve"> 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, final_arr[i]);</w:t>
            </w:r>
          </w:p>
          <w:p w14:paraId="60684AB2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ab/>
            </w:r>
            <w:r>
              <w:rPr>
                <w:rFonts w:ascii="Consolas" w:hAnsi="Consolas" w:cs="Consolas"/>
                <w:color w:val="483D8B"/>
                <w:sz w:val="19"/>
                <w:szCs w:val="19"/>
                <w:lang w:val="en-SG"/>
              </w:rPr>
              <w:t>print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en-SG"/>
              </w:rPr>
              <w:t>"\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);</w:t>
            </w:r>
          </w:p>
          <w:p w14:paraId="1C0689C6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</w:p>
          <w:p w14:paraId="41E0351D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SG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0;</w:t>
            </w:r>
          </w:p>
          <w:p w14:paraId="3981B1A8" w14:textId="51627E9D" w:rsidR="006A40C6" w:rsidRPr="007B650C" w:rsidRDefault="00BB7D3F" w:rsidP="00BB7D3F">
            <w:pPr>
              <w:ind w:left="720"/>
              <w:rPr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}</w:t>
            </w:r>
          </w:p>
          <w:p w14:paraId="689266DA" w14:textId="61520C3F" w:rsidR="000B6F7F" w:rsidRDefault="0065498D" w:rsidP="003A419C">
            <w:pPr>
              <w:spacing w:before="240"/>
            </w:pPr>
            <w:r>
              <w:t xml:space="preserve">Complete the function </w:t>
            </w:r>
            <w:r w:rsidR="00122C5D">
              <w:rPr>
                <w:rFonts w:ascii="Consolas" w:hAnsi="Consolas"/>
                <w:sz w:val="18"/>
                <w:szCs w:val="18"/>
              </w:rPr>
              <w:t>merge</w:t>
            </w:r>
            <w:r w:rsidRPr="0065498D">
              <w:rPr>
                <w:sz w:val="18"/>
                <w:szCs w:val="18"/>
              </w:rPr>
              <w:t xml:space="preserve"> </w:t>
            </w:r>
            <w:r>
              <w:t xml:space="preserve">that </w:t>
            </w:r>
            <w:r w:rsidR="00122C5D">
              <w:t>merges</w:t>
            </w:r>
            <w:r>
              <w:t xml:space="preserve"> the</w:t>
            </w:r>
            <w:r w:rsidR="00122C5D">
              <w:t xml:space="preserve"> two sorted arrays</w:t>
            </w:r>
            <w:r>
              <w:t xml:space="preserve"> </w:t>
            </w:r>
            <w:r w:rsidR="00122C5D">
              <w:rPr>
                <w:rFonts w:ascii="Consolas" w:hAnsi="Consolas"/>
                <w:sz w:val="18"/>
                <w:szCs w:val="18"/>
              </w:rPr>
              <w:t>arr1 &amp; arr2</w:t>
            </w:r>
            <w:r>
              <w:t xml:space="preserve"> </w:t>
            </w:r>
            <w:r w:rsidR="00122C5D">
              <w:t xml:space="preserve">and stores the sorted values in the array </w:t>
            </w:r>
            <w:r w:rsidR="00122C5D">
              <w:rPr>
                <w:rFonts w:ascii="Consolas" w:hAnsi="Consolas"/>
                <w:sz w:val="18"/>
                <w:szCs w:val="18"/>
              </w:rPr>
              <w:t>final_arr</w:t>
            </w:r>
            <w:r>
              <w:t>.</w:t>
            </w:r>
          </w:p>
          <w:p w14:paraId="3BA197F2" w14:textId="77777777" w:rsidR="00744834" w:rsidRDefault="00744834" w:rsidP="00744834"/>
          <w:tbl>
            <w:tblPr>
              <w:tblStyle w:val="TableGridLight"/>
              <w:tblW w:w="0" w:type="auto"/>
              <w:tblLook w:val="04A0" w:firstRow="1" w:lastRow="0" w:firstColumn="1" w:lastColumn="0" w:noHBand="0" w:noVBand="1"/>
            </w:tblPr>
            <w:tblGrid>
              <w:gridCol w:w="4294"/>
              <w:gridCol w:w="4295"/>
            </w:tblGrid>
            <w:tr w:rsidR="00AD7D1B" w14:paraId="7AB84FB3" w14:textId="77777777" w:rsidTr="003A3174">
              <w:tc>
                <w:tcPr>
                  <w:tcW w:w="4294" w:type="dxa"/>
                </w:tcPr>
                <w:p w14:paraId="4DD810F8" w14:textId="77777777" w:rsidR="00AD7D1B" w:rsidRPr="007E65AC" w:rsidRDefault="00AD7D1B" w:rsidP="00AD7D1B">
                  <w:pPr>
                    <w:rPr>
                      <w:b/>
                      <w:bCs/>
                    </w:rPr>
                  </w:pPr>
                  <w:r w:rsidRPr="007E65AC">
                    <w:rPr>
                      <w:b/>
                      <w:bCs/>
                    </w:rPr>
                    <w:t>SAMPLE INPUT</w:t>
                  </w:r>
                </w:p>
              </w:tc>
              <w:tc>
                <w:tcPr>
                  <w:tcW w:w="4295" w:type="dxa"/>
                </w:tcPr>
                <w:p w14:paraId="750FD055" w14:textId="77777777" w:rsidR="00AD7D1B" w:rsidRPr="007E65AC" w:rsidRDefault="00AD7D1B" w:rsidP="00AD7D1B">
                  <w:pPr>
                    <w:rPr>
                      <w:b/>
                      <w:bCs/>
                    </w:rPr>
                  </w:pPr>
                  <w:r w:rsidRPr="007E65AC">
                    <w:rPr>
                      <w:b/>
                      <w:bCs/>
                    </w:rPr>
                    <w:t>SAMPLE OUTPUT</w:t>
                  </w:r>
                </w:p>
              </w:tc>
            </w:tr>
            <w:tr w:rsidR="00AD7D1B" w14:paraId="79CB2C0D" w14:textId="77777777" w:rsidTr="003A3174">
              <w:tc>
                <w:tcPr>
                  <w:tcW w:w="4294" w:type="dxa"/>
                </w:tcPr>
                <w:p w14:paraId="40C2CD5A" w14:textId="24BA7ACE" w:rsidR="00AD7D1B" w:rsidRPr="007E65AC" w:rsidRDefault="00AD7D1B" w:rsidP="00AD7D1B">
                  <w:pPr>
                    <w:rPr>
                      <w:rFonts w:ascii="Cambria" w:hAnsi="Cambria"/>
                    </w:rPr>
                  </w:pPr>
                </w:p>
              </w:tc>
              <w:tc>
                <w:tcPr>
                  <w:tcW w:w="4295" w:type="dxa"/>
                </w:tcPr>
                <w:p w14:paraId="0C4CCFC3" w14:textId="1B9BBC70" w:rsidR="00AD7D1B" w:rsidRPr="007B5C77" w:rsidRDefault="001B1E0C" w:rsidP="007B5C77">
                  <w:pPr>
                    <w:rPr>
                      <w:rFonts w:ascii="Cambria" w:hAnsi="Cambria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</w:rPr>
                        <m:t>10 30 40 50 70 80 90</m:t>
                      </m:r>
                    </m:oMath>
                  </m:oMathPara>
                </w:p>
              </w:tc>
            </w:tr>
          </w:tbl>
          <w:p w14:paraId="6FE8B797" w14:textId="77777777" w:rsidR="00AD7D1B" w:rsidRDefault="00AD7D1B" w:rsidP="00D824B6"/>
          <w:p w14:paraId="4F0BFFB9" w14:textId="7A3BF0D0" w:rsidR="004E4BBB" w:rsidRPr="004A5739" w:rsidRDefault="004E4BBB" w:rsidP="00D824B6"/>
        </w:tc>
        <w:tc>
          <w:tcPr>
            <w:tcW w:w="535" w:type="dxa"/>
          </w:tcPr>
          <w:p w14:paraId="1A5E3440" w14:textId="04883ED8" w:rsidR="008002B5" w:rsidRPr="00691D2B" w:rsidRDefault="004E4D0D" w:rsidP="00564FE2">
            <w:pPr>
              <w:jc w:val="right"/>
              <w:rPr>
                <w:rFonts w:ascii="Cambria" w:hAnsi="Cambria"/>
              </w:rPr>
            </w:pPr>
            <m:oMathPara>
              <m:oMath>
                <m:r>
                  <w:rPr>
                    <w:rFonts w:ascii="Cambria Math" w:hAnsi="Cambria Math"/>
                  </w:rPr>
                  <m:t>10</m:t>
                </m:r>
              </m:oMath>
            </m:oMathPara>
          </w:p>
        </w:tc>
      </w:tr>
      <w:tr w:rsidR="008002B5" w14:paraId="765E36B1" w14:textId="77777777" w:rsidTr="00A824BF">
        <w:trPr>
          <w:trHeight w:val="636"/>
        </w:trPr>
        <w:tc>
          <w:tcPr>
            <w:tcW w:w="8815" w:type="dxa"/>
          </w:tcPr>
          <w:p w14:paraId="653A0BB5" w14:textId="774CC91B" w:rsidR="007A1FF9" w:rsidRDefault="00436E91" w:rsidP="00436E91">
            <w:pPr>
              <w:pStyle w:val="ListParagraph"/>
              <w:numPr>
                <w:ilvl w:val="0"/>
                <w:numId w:val="1"/>
              </w:numPr>
            </w:pPr>
            <w:r>
              <w:t>Interview</w:t>
            </w:r>
          </w:p>
        </w:tc>
        <w:tc>
          <w:tcPr>
            <w:tcW w:w="535" w:type="dxa"/>
          </w:tcPr>
          <w:p w14:paraId="7EE01A4F" w14:textId="2ADE200C" w:rsidR="008002B5" w:rsidRPr="00691D2B" w:rsidRDefault="00591A7F" w:rsidP="00564FE2">
            <w:pPr>
              <w:jc w:val="right"/>
              <w:rPr>
                <w:rFonts w:ascii="Cambria" w:hAnsi="Cambria"/>
              </w:rPr>
            </w:pPr>
            <m:oMathPara>
              <m:oMath>
                <m:r>
                  <w:rPr>
                    <w:rFonts w:ascii="Cambria Math" w:hAnsi="Cambria Math"/>
                  </w:rPr>
                  <m:t>5</m:t>
                </m:r>
              </m:oMath>
            </m:oMathPara>
          </w:p>
        </w:tc>
      </w:tr>
    </w:tbl>
    <w:p w14:paraId="2585F54F" w14:textId="77777777" w:rsidR="00917D30" w:rsidRDefault="00917D30"/>
    <w:sectPr w:rsidR="00917D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A00002EF" w:usb1="420020E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93C6120"/>
    <w:multiLevelType w:val="hybridMultilevel"/>
    <w:tmpl w:val="5CBE6BEA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5EB76E85"/>
    <w:multiLevelType w:val="hybridMultilevel"/>
    <w:tmpl w:val="F18C0CC6"/>
    <w:lvl w:ilvl="0" w:tplc="6D48E2DC">
      <w:start w:val="1"/>
      <w:numFmt w:val="decimal"/>
      <w:suff w:val="space"/>
      <w:lvlText w:val="%1."/>
      <w:lvlJc w:val="left"/>
      <w:pPr>
        <w:ind w:left="360" w:hanging="216"/>
      </w:pPr>
      <w:rPr>
        <w:rFonts w:ascii="Cambria" w:hAnsi="Cambri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0921166"/>
    <w:multiLevelType w:val="hybridMultilevel"/>
    <w:tmpl w:val="5B228710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TQ0MAAiE3MjYyUdpeDU4uLM/DyQAqNaAL8y8ocsAAAA"/>
  </w:docVars>
  <w:rsids>
    <w:rsidRoot w:val="00D37489"/>
    <w:rsid w:val="0002022B"/>
    <w:rsid w:val="0003191C"/>
    <w:rsid w:val="00044DC6"/>
    <w:rsid w:val="00061CE2"/>
    <w:rsid w:val="000733CB"/>
    <w:rsid w:val="000743DA"/>
    <w:rsid w:val="00076ACA"/>
    <w:rsid w:val="00086E86"/>
    <w:rsid w:val="000B6F7F"/>
    <w:rsid w:val="000C4876"/>
    <w:rsid w:val="000C518B"/>
    <w:rsid w:val="000D7868"/>
    <w:rsid w:val="000F14DA"/>
    <w:rsid w:val="000F3F48"/>
    <w:rsid w:val="00122C5D"/>
    <w:rsid w:val="00157D3B"/>
    <w:rsid w:val="0017145A"/>
    <w:rsid w:val="0018425D"/>
    <w:rsid w:val="001B1E0C"/>
    <w:rsid w:val="001F3AFE"/>
    <w:rsid w:val="0020584B"/>
    <w:rsid w:val="00262C21"/>
    <w:rsid w:val="002D2ED5"/>
    <w:rsid w:val="00312C97"/>
    <w:rsid w:val="0033182D"/>
    <w:rsid w:val="00375CC4"/>
    <w:rsid w:val="003A11F9"/>
    <w:rsid w:val="003A419C"/>
    <w:rsid w:val="003B0098"/>
    <w:rsid w:val="003B2053"/>
    <w:rsid w:val="003C0CB1"/>
    <w:rsid w:val="003E6E71"/>
    <w:rsid w:val="003F1500"/>
    <w:rsid w:val="003F4AC4"/>
    <w:rsid w:val="00410E0E"/>
    <w:rsid w:val="00411B14"/>
    <w:rsid w:val="00423594"/>
    <w:rsid w:val="00436E91"/>
    <w:rsid w:val="00475BC2"/>
    <w:rsid w:val="004A5739"/>
    <w:rsid w:val="004B2A20"/>
    <w:rsid w:val="004D7AB9"/>
    <w:rsid w:val="004E0C7E"/>
    <w:rsid w:val="004E4BBB"/>
    <w:rsid w:val="004E4D0D"/>
    <w:rsid w:val="004F246C"/>
    <w:rsid w:val="005112A9"/>
    <w:rsid w:val="0051185E"/>
    <w:rsid w:val="00524737"/>
    <w:rsid w:val="00561197"/>
    <w:rsid w:val="00564FE2"/>
    <w:rsid w:val="00591A7F"/>
    <w:rsid w:val="005C55F3"/>
    <w:rsid w:val="005F69BB"/>
    <w:rsid w:val="00600F82"/>
    <w:rsid w:val="006318D7"/>
    <w:rsid w:val="0065498D"/>
    <w:rsid w:val="00664C51"/>
    <w:rsid w:val="00691D2B"/>
    <w:rsid w:val="006A40C6"/>
    <w:rsid w:val="006B6060"/>
    <w:rsid w:val="006C3100"/>
    <w:rsid w:val="006E1A05"/>
    <w:rsid w:val="00707CDB"/>
    <w:rsid w:val="0071136B"/>
    <w:rsid w:val="00744834"/>
    <w:rsid w:val="00752837"/>
    <w:rsid w:val="00753820"/>
    <w:rsid w:val="00753B20"/>
    <w:rsid w:val="0076103D"/>
    <w:rsid w:val="007773AA"/>
    <w:rsid w:val="0078627D"/>
    <w:rsid w:val="007A1FF9"/>
    <w:rsid w:val="007A5CA9"/>
    <w:rsid w:val="007B5C77"/>
    <w:rsid w:val="007B650C"/>
    <w:rsid w:val="007C7886"/>
    <w:rsid w:val="007D61FC"/>
    <w:rsid w:val="007E3A44"/>
    <w:rsid w:val="007E65AC"/>
    <w:rsid w:val="007F51A0"/>
    <w:rsid w:val="008002B5"/>
    <w:rsid w:val="0080066A"/>
    <w:rsid w:val="00830E76"/>
    <w:rsid w:val="00850C5B"/>
    <w:rsid w:val="008610D1"/>
    <w:rsid w:val="008711F2"/>
    <w:rsid w:val="00871669"/>
    <w:rsid w:val="00896E60"/>
    <w:rsid w:val="008B0D2B"/>
    <w:rsid w:val="008F283C"/>
    <w:rsid w:val="008F4645"/>
    <w:rsid w:val="00917D30"/>
    <w:rsid w:val="009242F3"/>
    <w:rsid w:val="00925F62"/>
    <w:rsid w:val="00934272"/>
    <w:rsid w:val="009429C9"/>
    <w:rsid w:val="00951589"/>
    <w:rsid w:val="0095496E"/>
    <w:rsid w:val="009737CC"/>
    <w:rsid w:val="00995477"/>
    <w:rsid w:val="009F6DAF"/>
    <w:rsid w:val="00A03437"/>
    <w:rsid w:val="00A77A94"/>
    <w:rsid w:val="00A824BF"/>
    <w:rsid w:val="00A943A7"/>
    <w:rsid w:val="00AB78FA"/>
    <w:rsid w:val="00AC36F5"/>
    <w:rsid w:val="00AD7D1B"/>
    <w:rsid w:val="00AE4D6C"/>
    <w:rsid w:val="00AE4FF0"/>
    <w:rsid w:val="00AF3BF1"/>
    <w:rsid w:val="00B01399"/>
    <w:rsid w:val="00B41CB0"/>
    <w:rsid w:val="00B432F6"/>
    <w:rsid w:val="00B50754"/>
    <w:rsid w:val="00BB488F"/>
    <w:rsid w:val="00BB7D3F"/>
    <w:rsid w:val="00BC3CA7"/>
    <w:rsid w:val="00BC612E"/>
    <w:rsid w:val="00BD4C76"/>
    <w:rsid w:val="00BE2808"/>
    <w:rsid w:val="00BE362A"/>
    <w:rsid w:val="00BF41C3"/>
    <w:rsid w:val="00C02C46"/>
    <w:rsid w:val="00C70476"/>
    <w:rsid w:val="00C8092F"/>
    <w:rsid w:val="00CA2455"/>
    <w:rsid w:val="00D03772"/>
    <w:rsid w:val="00D06C0C"/>
    <w:rsid w:val="00D07DEC"/>
    <w:rsid w:val="00D202FB"/>
    <w:rsid w:val="00D2683E"/>
    <w:rsid w:val="00D37489"/>
    <w:rsid w:val="00D41EAB"/>
    <w:rsid w:val="00D824B6"/>
    <w:rsid w:val="00D8490E"/>
    <w:rsid w:val="00D950CF"/>
    <w:rsid w:val="00DC13EE"/>
    <w:rsid w:val="00DE4B37"/>
    <w:rsid w:val="00DF6316"/>
    <w:rsid w:val="00E04B8D"/>
    <w:rsid w:val="00E056C7"/>
    <w:rsid w:val="00E43148"/>
    <w:rsid w:val="00E5458E"/>
    <w:rsid w:val="00E70AD7"/>
    <w:rsid w:val="00E81E4D"/>
    <w:rsid w:val="00E84779"/>
    <w:rsid w:val="00EC2887"/>
    <w:rsid w:val="00F01266"/>
    <w:rsid w:val="00F37468"/>
    <w:rsid w:val="00F5479C"/>
    <w:rsid w:val="00F722A4"/>
    <w:rsid w:val="00F93725"/>
    <w:rsid w:val="00FA73EA"/>
    <w:rsid w:val="00FB2DD9"/>
    <w:rsid w:val="00FC0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FBB52"/>
  <w15:chartTrackingRefBased/>
  <w15:docId w15:val="{529E7F8B-32D8-4ECF-99A4-DE05389F8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02B5"/>
    <w:pPr>
      <w:jc w:val="both"/>
    </w:pPr>
    <w:rPr>
      <w:rFonts w:ascii="Garamond" w:hAnsi="Garamon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02B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64FE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F4645"/>
    <w:rPr>
      <w:color w:val="808080"/>
    </w:rPr>
  </w:style>
  <w:style w:type="table" w:styleId="TableGridLight">
    <w:name w:val="Grid Table Light"/>
    <w:basedOn w:val="TableNormal"/>
    <w:uiPriority w:val="40"/>
    <w:rsid w:val="007E65AC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8711F2"/>
    <w:rPr>
      <w:rFonts w:ascii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E6E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val="en-SG" w:eastAsia="en-S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E6E71"/>
    <w:rPr>
      <w:rFonts w:ascii="Courier New" w:eastAsia="Times New Roman" w:hAnsi="Courier New" w:cs="Courier New"/>
      <w:sz w:val="20"/>
      <w:szCs w:val="20"/>
      <w:lang w:val="en-SG" w:eastAsia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50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44710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8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8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0D890C-BA1A-4564-8E25-A66673475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1</Pages>
  <Words>127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Reshma</cp:lastModifiedBy>
  <cp:revision>231</cp:revision>
  <cp:lastPrinted>2019-11-04T19:19:00Z</cp:lastPrinted>
  <dcterms:created xsi:type="dcterms:W3CDTF">2019-11-04T14:16:00Z</dcterms:created>
  <dcterms:modified xsi:type="dcterms:W3CDTF">2020-03-10T03:51:00Z</dcterms:modified>
</cp:coreProperties>
</file>